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CD827" w14:textId="77777777" w:rsidR="00FE54C4" w:rsidRDefault="00074F11" w:rsidP="00074F11">
      <w:pPr>
        <w:jc w:val="center"/>
      </w:pPr>
      <w:r>
        <w:rPr>
          <w:rFonts w:ascii="Arial" w:hAnsi="Arial" w:cs="Arial"/>
          <w:noProof/>
        </w:rPr>
        <w:drawing>
          <wp:inline distT="0" distB="0" distL="0" distR="0" wp14:anchorId="26CEC0C2" wp14:editId="64C59C81">
            <wp:extent cx="2009030" cy="863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ail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1215" cy="877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D19F9" w14:textId="0F0294FC" w:rsidR="00074F11" w:rsidRDefault="001B381B" w:rsidP="00074F11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817-507-5879 * </w:t>
      </w:r>
      <w:hyperlink r:id="rId5" w:history="1">
        <w:r w:rsidRPr="001B4C25">
          <w:rPr>
            <w:rStyle w:val="Hyperlink"/>
            <w:rFonts w:ascii="Arial" w:hAnsi="Arial" w:cs="Arial"/>
          </w:rPr>
          <w:t>info@roll-call.org</w:t>
        </w:r>
      </w:hyperlink>
    </w:p>
    <w:p w14:paraId="17AEE5DD" w14:textId="711A358D" w:rsidR="001B381B" w:rsidRDefault="001B381B" w:rsidP="00074F11">
      <w:pPr>
        <w:spacing w:after="0" w:line="240" w:lineRule="auto"/>
        <w:jc w:val="center"/>
        <w:rPr>
          <w:rFonts w:ascii="Arial" w:hAnsi="Arial" w:cs="Arial"/>
        </w:rPr>
      </w:pPr>
    </w:p>
    <w:p w14:paraId="1585504C" w14:textId="7E577FAE" w:rsidR="001B381B" w:rsidRPr="005E1DD6" w:rsidRDefault="005E1DD6" w:rsidP="005E1DD6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5E1DD6">
        <w:rPr>
          <w:rFonts w:ascii="Arial" w:hAnsi="Arial" w:cs="Arial"/>
          <w:sz w:val="28"/>
          <w:szCs w:val="28"/>
        </w:rPr>
        <w:t>VETERAN OUTREACH</w:t>
      </w:r>
    </w:p>
    <w:p w14:paraId="7DCA2D58" w14:textId="39A3ADCD" w:rsidR="005E1DD6" w:rsidRPr="005E1DD6" w:rsidRDefault="005E1DD6" w:rsidP="005E1DD6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5E1DD6">
        <w:rPr>
          <w:rFonts w:ascii="Arial" w:hAnsi="Arial" w:cs="Arial"/>
          <w:sz w:val="28"/>
          <w:szCs w:val="28"/>
        </w:rPr>
        <w:t>Needs Assessment Worksheet</w:t>
      </w:r>
    </w:p>
    <w:p w14:paraId="574F5C53" w14:textId="1A95C79A" w:rsidR="005E1DD6" w:rsidRDefault="005E1DD6" w:rsidP="005E1DD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F17248D" w14:textId="1F516CDE" w:rsidR="005E1DD6" w:rsidRDefault="005E1DD6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is worksheet will help us determine what types of assistance or needs a vete</w:t>
      </w:r>
      <w:r w:rsidR="00C14D26">
        <w:rPr>
          <w:rFonts w:ascii="Arial" w:hAnsi="Arial" w:cs="Arial"/>
        </w:rPr>
        <w:t>r</w:t>
      </w:r>
      <w:r>
        <w:rPr>
          <w:rFonts w:ascii="Arial" w:hAnsi="Arial" w:cs="Arial"/>
        </w:rPr>
        <w:t>an has, if any.  It will help us properly pair the veteran with a volunteer.</w:t>
      </w:r>
    </w:p>
    <w:p w14:paraId="62D7AD0C" w14:textId="07169382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097DEB7F" w14:textId="6B1382F3" w:rsidR="005E1DD6" w:rsidRDefault="005E1DD6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Veteran </w:t>
      </w:r>
      <w:proofErr w:type="gramStart"/>
      <w:r>
        <w:rPr>
          <w:rFonts w:ascii="Arial" w:hAnsi="Arial" w:cs="Arial"/>
        </w:rPr>
        <w:t>Name:_</w:t>
      </w:r>
      <w:proofErr w:type="gramEnd"/>
      <w:r>
        <w:rPr>
          <w:rFonts w:ascii="Arial" w:hAnsi="Arial" w:cs="Arial"/>
        </w:rPr>
        <w:t>___________________________________________Date:________________</w:t>
      </w:r>
    </w:p>
    <w:p w14:paraId="66938263" w14:textId="43FDEF33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7FCE4C31" w14:textId="3508C817" w:rsidR="005E1DD6" w:rsidRDefault="005E1DD6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lease mark box(es) next to areas you would like assistance with.</w:t>
      </w:r>
    </w:p>
    <w:p w14:paraId="2CF0F7A5" w14:textId="33592DE3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7F423919" w14:textId="3307557E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996639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Eating a nutritious diet</w:t>
      </w:r>
    </w:p>
    <w:p w14:paraId="3B678769" w14:textId="073E5624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945042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Getting out of bed</w:t>
      </w:r>
    </w:p>
    <w:p w14:paraId="7D7B47F0" w14:textId="6C8CCB7B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801906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Getting out of chair</w:t>
      </w:r>
    </w:p>
    <w:p w14:paraId="70670CFE" w14:textId="5DE36F8A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700039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Going for a walk</w:t>
      </w:r>
    </w:p>
    <w:p w14:paraId="793AD952" w14:textId="6B8C6C08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312284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Shopping for personal items</w:t>
      </w:r>
    </w:p>
    <w:p w14:paraId="05195D94" w14:textId="0765841E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69843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Using a smart phone</w:t>
      </w:r>
    </w:p>
    <w:p w14:paraId="5C8A30CA" w14:textId="698D9FCC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73267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Using a computer</w:t>
      </w:r>
    </w:p>
    <w:p w14:paraId="79384666" w14:textId="7AD7F30B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683971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Transportation to appointments</w:t>
      </w:r>
    </w:p>
    <w:p w14:paraId="4993E40F" w14:textId="47709B5B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642260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</w:t>
      </w:r>
      <w:r w:rsidR="00C14D26">
        <w:rPr>
          <w:rFonts w:ascii="Arial" w:hAnsi="Arial" w:cs="Arial"/>
        </w:rPr>
        <w:t>A</w:t>
      </w:r>
      <w:r w:rsidR="005E1DD6">
        <w:rPr>
          <w:rFonts w:ascii="Arial" w:hAnsi="Arial" w:cs="Arial"/>
        </w:rPr>
        <w:t xml:space="preserve"> home/hospital/rehab center visit</w:t>
      </w:r>
    </w:p>
    <w:p w14:paraId="20FC6937" w14:textId="359C4935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362244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Provide a short break to primary caregiver(s)</w:t>
      </w:r>
    </w:p>
    <w:p w14:paraId="47B1581C" w14:textId="77777777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5EF807B7" w14:textId="0E70E8FD" w:rsidR="005E1DD6" w:rsidRDefault="008D3687" w:rsidP="005E1DD6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053656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DD6">
            <w:rPr>
              <w:rFonts w:ascii="MS Gothic" w:eastAsia="MS Gothic" w:hAnsi="MS Gothic" w:cs="Arial" w:hint="eastAsia"/>
            </w:rPr>
            <w:t>☐</w:t>
          </w:r>
        </w:sdtContent>
      </w:sdt>
      <w:r w:rsidR="005E1DD6">
        <w:rPr>
          <w:rFonts w:ascii="Arial" w:hAnsi="Arial" w:cs="Arial"/>
        </w:rPr>
        <w:t xml:space="preserve"> </w:t>
      </w:r>
      <w:proofErr w:type="gramStart"/>
      <w:r w:rsidR="005E1DD6">
        <w:rPr>
          <w:rFonts w:ascii="Arial" w:hAnsi="Arial" w:cs="Arial"/>
        </w:rPr>
        <w:t>Other:_</w:t>
      </w:r>
      <w:proofErr w:type="gramEnd"/>
      <w:r w:rsidR="005E1DD6">
        <w:rPr>
          <w:rFonts w:ascii="Arial" w:hAnsi="Arial" w:cs="Arial"/>
        </w:rPr>
        <w:t>___________________________________________________</w:t>
      </w:r>
    </w:p>
    <w:p w14:paraId="1CA6E3BD" w14:textId="34AF2A13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3EEDE768" w14:textId="60814730" w:rsidR="005E1DD6" w:rsidRDefault="005E1DD6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dditional Information</w:t>
      </w:r>
    </w:p>
    <w:p w14:paraId="5A94F3B9" w14:textId="1F56E0A4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62F4C4A6" w14:textId="66271114" w:rsidR="005E1DD6" w:rsidRDefault="005E1DD6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o you have any physical conditions that a volunteer should be aware of (e.g., hearing, vision, memory, balance, strength, hypertension, heart disease, diabetes, depression</w:t>
      </w:r>
      <w:r w:rsidR="00C14D26">
        <w:rPr>
          <w:rFonts w:ascii="Arial" w:hAnsi="Arial" w:cs="Arial"/>
        </w:rPr>
        <w:t>, etc.</w:t>
      </w:r>
      <w:r>
        <w:rPr>
          <w:rFonts w:ascii="Arial" w:hAnsi="Arial" w:cs="Arial"/>
        </w:rPr>
        <w:t>)?</w:t>
      </w:r>
    </w:p>
    <w:p w14:paraId="6559D70A" w14:textId="429B88ED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5418C987" w14:textId="77777777" w:rsidR="005E1DD6" w:rsidRDefault="005E1DD6">
      <w:r>
        <w:rPr>
          <w:rFonts w:ascii="Arial" w:hAnsi="Arial" w:cs="Arial"/>
        </w:rPr>
        <w:t>____________________________________________________________________________</w:t>
      </w:r>
    </w:p>
    <w:p w14:paraId="7821FFD3" w14:textId="1759337C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75779472" w14:textId="77777777" w:rsidR="005E1DD6" w:rsidRDefault="005E1DD6">
      <w:r>
        <w:rPr>
          <w:rFonts w:ascii="Arial" w:hAnsi="Arial" w:cs="Arial"/>
        </w:rPr>
        <w:t>____________________________________________________________________________</w:t>
      </w:r>
    </w:p>
    <w:p w14:paraId="0A6A7930" w14:textId="04B5EA6A" w:rsidR="005E1DD6" w:rsidRDefault="005E1DD6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st anything specific you would like assistance with.</w:t>
      </w:r>
    </w:p>
    <w:p w14:paraId="51EE9210" w14:textId="48665A6F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3B1932A1" w14:textId="77777777" w:rsidR="005E1DD6" w:rsidRDefault="005E1DD6">
      <w:r>
        <w:rPr>
          <w:rFonts w:ascii="Arial" w:hAnsi="Arial" w:cs="Arial"/>
        </w:rPr>
        <w:t>____________________________________________________________________________</w:t>
      </w:r>
    </w:p>
    <w:p w14:paraId="2E12F28E" w14:textId="50B81DF5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4262272E" w14:textId="32D13B2F" w:rsidR="005E1DD6" w:rsidRDefault="005E1DD6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1FD840A9" w14:textId="46354AEB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0587E3B4" w14:textId="3C5DFE13" w:rsidR="005E1DD6" w:rsidRDefault="005E1DD6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ow often would you like to be visited?</w:t>
      </w:r>
    </w:p>
    <w:p w14:paraId="7CE8F943" w14:textId="10AF81CB" w:rsidR="005E1DD6" w:rsidRDefault="005E1DD6" w:rsidP="005E1DD6">
      <w:pPr>
        <w:spacing w:after="0" w:line="240" w:lineRule="auto"/>
        <w:rPr>
          <w:rFonts w:ascii="Arial" w:hAnsi="Arial" w:cs="Arial"/>
        </w:rPr>
      </w:pPr>
    </w:p>
    <w:p w14:paraId="3813055D" w14:textId="6021D25C" w:rsidR="005E1DD6" w:rsidRDefault="005E1DD6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0C900AA3" w14:textId="183C8D44" w:rsidR="008D3687" w:rsidRDefault="008D3687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Where would you like the volunteer to visit with you?</w:t>
      </w:r>
    </w:p>
    <w:p w14:paraId="66041888" w14:textId="462E0767" w:rsidR="008D3687" w:rsidRDefault="008D3687" w:rsidP="005E1DD6">
      <w:pPr>
        <w:spacing w:after="0" w:line="240" w:lineRule="auto"/>
        <w:rPr>
          <w:rFonts w:ascii="Arial" w:hAnsi="Arial" w:cs="Arial"/>
        </w:rPr>
      </w:pPr>
    </w:p>
    <w:p w14:paraId="6EDEC6C4" w14:textId="4C41A3A0" w:rsidR="008D3687" w:rsidRDefault="008D3687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0D2F1CA7" w14:textId="636AD8E1" w:rsidR="008D3687" w:rsidRDefault="008D3687" w:rsidP="005E1DD6">
      <w:pPr>
        <w:spacing w:after="0" w:line="240" w:lineRule="auto"/>
        <w:rPr>
          <w:rFonts w:ascii="Arial" w:hAnsi="Arial" w:cs="Arial"/>
        </w:rPr>
      </w:pPr>
    </w:p>
    <w:p w14:paraId="150F2202" w14:textId="43821D01" w:rsidR="008D3687" w:rsidRDefault="008D3687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719F9603" w14:textId="124AEB73" w:rsidR="008D3687" w:rsidRDefault="008D3687" w:rsidP="005E1DD6">
      <w:pPr>
        <w:spacing w:after="0" w:line="240" w:lineRule="auto"/>
        <w:rPr>
          <w:rFonts w:ascii="Arial" w:hAnsi="Arial" w:cs="Arial"/>
        </w:rPr>
      </w:pPr>
    </w:p>
    <w:p w14:paraId="5F376614" w14:textId="23C45A3B" w:rsidR="008D3687" w:rsidRDefault="008D3687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nything else we should consider?</w:t>
      </w:r>
    </w:p>
    <w:p w14:paraId="3EC660F3" w14:textId="5B822A1C" w:rsidR="008D3687" w:rsidRDefault="008D3687" w:rsidP="005E1DD6">
      <w:pPr>
        <w:spacing w:after="0" w:line="240" w:lineRule="auto"/>
        <w:rPr>
          <w:rFonts w:ascii="Arial" w:hAnsi="Arial" w:cs="Arial"/>
        </w:rPr>
      </w:pPr>
    </w:p>
    <w:p w14:paraId="4EBDF52A" w14:textId="77777777" w:rsidR="008D3687" w:rsidRDefault="008D3687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27693DA6" w14:textId="77777777" w:rsidR="008D3687" w:rsidRDefault="008D3687" w:rsidP="005E1DD6">
      <w:pPr>
        <w:spacing w:after="0" w:line="240" w:lineRule="auto"/>
        <w:rPr>
          <w:rFonts w:ascii="Arial" w:hAnsi="Arial" w:cs="Arial"/>
        </w:rPr>
      </w:pPr>
    </w:p>
    <w:p w14:paraId="0B4551C0" w14:textId="68733947" w:rsidR="008D3687" w:rsidRDefault="008D3687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17CE9FCE" w14:textId="77777777" w:rsidR="008D3687" w:rsidRDefault="008D3687" w:rsidP="005E1DD6">
      <w:pPr>
        <w:spacing w:after="0" w:line="240" w:lineRule="auto"/>
        <w:rPr>
          <w:rFonts w:ascii="Arial" w:hAnsi="Arial" w:cs="Arial"/>
        </w:rPr>
      </w:pPr>
    </w:p>
    <w:p w14:paraId="4EA8AB7E" w14:textId="0B6ECF84" w:rsidR="008D3687" w:rsidRDefault="008D3687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351BB5FF" w14:textId="77777777" w:rsidR="008D3687" w:rsidRDefault="008D3687" w:rsidP="005E1DD6">
      <w:pPr>
        <w:spacing w:after="0" w:line="240" w:lineRule="auto"/>
        <w:rPr>
          <w:rFonts w:ascii="Arial" w:hAnsi="Arial" w:cs="Arial"/>
        </w:rPr>
      </w:pPr>
    </w:p>
    <w:p w14:paraId="2B965A3A" w14:textId="4C5E09BE" w:rsidR="008D3687" w:rsidRPr="005E1DD6" w:rsidRDefault="008D3687" w:rsidP="005E1D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sectPr w:rsidR="008D3687" w:rsidRPr="005E1DD6" w:rsidSect="00292EFA"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be0NDKwNDQ3NzFT0lEKTi0uzszPAykwrAUANp2wEywAAAA="/>
  </w:docVars>
  <w:rsids>
    <w:rsidRoot w:val="00074F11"/>
    <w:rsid w:val="00026154"/>
    <w:rsid w:val="00051E5D"/>
    <w:rsid w:val="0005390D"/>
    <w:rsid w:val="00074F11"/>
    <w:rsid w:val="000D3B67"/>
    <w:rsid w:val="000D4AF3"/>
    <w:rsid w:val="0012450D"/>
    <w:rsid w:val="00143ABE"/>
    <w:rsid w:val="00156166"/>
    <w:rsid w:val="001662E2"/>
    <w:rsid w:val="00193BB9"/>
    <w:rsid w:val="00194715"/>
    <w:rsid w:val="001B381B"/>
    <w:rsid w:val="00203BBA"/>
    <w:rsid w:val="002742A3"/>
    <w:rsid w:val="00292EFA"/>
    <w:rsid w:val="002A7782"/>
    <w:rsid w:val="002C0F1E"/>
    <w:rsid w:val="002F4FA9"/>
    <w:rsid w:val="0031056B"/>
    <w:rsid w:val="00322F68"/>
    <w:rsid w:val="003842D0"/>
    <w:rsid w:val="00420B07"/>
    <w:rsid w:val="00466495"/>
    <w:rsid w:val="00471396"/>
    <w:rsid w:val="004860BB"/>
    <w:rsid w:val="00503C27"/>
    <w:rsid w:val="005E1DD6"/>
    <w:rsid w:val="0060199C"/>
    <w:rsid w:val="0064014C"/>
    <w:rsid w:val="00641CE8"/>
    <w:rsid w:val="00657085"/>
    <w:rsid w:val="0066452B"/>
    <w:rsid w:val="00677FA4"/>
    <w:rsid w:val="0069104C"/>
    <w:rsid w:val="006B5593"/>
    <w:rsid w:val="00754837"/>
    <w:rsid w:val="007B3D8A"/>
    <w:rsid w:val="007C2117"/>
    <w:rsid w:val="007D66E5"/>
    <w:rsid w:val="007F13DD"/>
    <w:rsid w:val="00841E44"/>
    <w:rsid w:val="008435F0"/>
    <w:rsid w:val="008943FB"/>
    <w:rsid w:val="008960F9"/>
    <w:rsid w:val="008D3687"/>
    <w:rsid w:val="009422CE"/>
    <w:rsid w:val="0096660E"/>
    <w:rsid w:val="009669AC"/>
    <w:rsid w:val="009675F5"/>
    <w:rsid w:val="0097649C"/>
    <w:rsid w:val="0098780D"/>
    <w:rsid w:val="00990AAE"/>
    <w:rsid w:val="009A52AF"/>
    <w:rsid w:val="009C6AC1"/>
    <w:rsid w:val="009E3C41"/>
    <w:rsid w:val="009E515E"/>
    <w:rsid w:val="00A74327"/>
    <w:rsid w:val="00AB2202"/>
    <w:rsid w:val="00AB7D82"/>
    <w:rsid w:val="00BC1031"/>
    <w:rsid w:val="00BC2713"/>
    <w:rsid w:val="00C068CE"/>
    <w:rsid w:val="00C14D26"/>
    <w:rsid w:val="00C257A8"/>
    <w:rsid w:val="00C65E83"/>
    <w:rsid w:val="00C67DB2"/>
    <w:rsid w:val="00C87063"/>
    <w:rsid w:val="00C94B54"/>
    <w:rsid w:val="00CB492F"/>
    <w:rsid w:val="00CF5DFB"/>
    <w:rsid w:val="00DC4865"/>
    <w:rsid w:val="00DC5A9B"/>
    <w:rsid w:val="00DC7100"/>
    <w:rsid w:val="00DC7199"/>
    <w:rsid w:val="00DD7999"/>
    <w:rsid w:val="00E00A3E"/>
    <w:rsid w:val="00E023D1"/>
    <w:rsid w:val="00E35329"/>
    <w:rsid w:val="00E432FB"/>
    <w:rsid w:val="00E8132B"/>
    <w:rsid w:val="00EA05C1"/>
    <w:rsid w:val="00EC0716"/>
    <w:rsid w:val="00EF606B"/>
    <w:rsid w:val="00F033DB"/>
    <w:rsid w:val="00F63524"/>
    <w:rsid w:val="00FE5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65E8B"/>
  <w15:chartTrackingRefBased/>
  <w15:docId w15:val="{79D794BB-34B8-4E82-BCE8-6E2CCF700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4F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4F11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F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F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roll-call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 Martin</dc:creator>
  <cp:keywords/>
  <dc:description/>
  <cp:lastModifiedBy>William Warwick</cp:lastModifiedBy>
  <cp:revision>5</cp:revision>
  <cp:lastPrinted>2021-10-13T17:02:00Z</cp:lastPrinted>
  <dcterms:created xsi:type="dcterms:W3CDTF">2021-10-13T16:47:00Z</dcterms:created>
  <dcterms:modified xsi:type="dcterms:W3CDTF">2021-10-28T00:10:00Z</dcterms:modified>
</cp:coreProperties>
</file>